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ophie salania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oph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lania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136 n kildare ave chicago 606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ophiesalaniat@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282217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abriell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5/201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nzo</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5/201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